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r w:rsidRPr="00F3737E">
        <w:rPr>
          <w:i/>
          <w:iCs/>
          <w:sz w:val="28"/>
          <w:szCs w:val="28"/>
        </w:rPr>
        <w:t>Empathy Engines – Design Games That Are Personal, Political, and Profound</w:t>
      </w:r>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r w:rsidR="008D179A" w:rsidRPr="008D179A">
        <w:rPr>
          <w:i/>
          <w:iCs/>
        </w:rPr>
        <w:t>biases</w:t>
      </w:r>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r w:rsidR="00AB6B34" w:rsidRPr="00AB6B34">
        <w:rPr>
          <w:i/>
          <w:iCs/>
        </w:rPr>
        <w:t>biases</w:t>
      </w:r>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auto-preservação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neurotípica sofre de algum tipo de perturbação do espetro do autismo; estas podem sentir uma mudança emocional no outro, mas não sabem como reagir a isso. Em contrapartida, uma completa falta de empatia emocional combinada com uma empatia cognitiva hiperdesenvolvida é comum nos psicopatas,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Em 1911, o diretor russo Constantin Stanilavski criou um sistema para ajudar os atores a criar performances mais realistas e genuínas. A peça central deste sistema girava em torno de algo que ele chamou de "The Magic If"</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de qu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7587AB39" w14:textId="5EAD4616" w:rsidR="003A15CB" w:rsidRDefault="00EF2755" w:rsidP="00771713">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gamificada que </w:t>
      </w:r>
      <w:r w:rsidR="00C16099">
        <w:t>possa</w:t>
      </w:r>
      <w:r>
        <w:t xml:space="preserve"> criar um efeito emocional semelhante</w:t>
      </w:r>
      <w:r w:rsidR="00F8374A">
        <w:t xml:space="preserve"> ao justaposto no mundo real</w:t>
      </w:r>
      <w:r>
        <w:t>.</w:t>
      </w:r>
    </w:p>
    <w:p w14:paraId="2B87F2B4" w14:textId="43B48A45" w:rsidR="003A15CB" w:rsidRDefault="003A15CB" w:rsidP="000E0C41">
      <w:pPr>
        <w:spacing w:line="240" w:lineRule="auto"/>
        <w:ind w:firstLine="708"/>
        <w:jc w:val="both"/>
      </w:pPr>
      <w:r>
        <w:t xml:space="preserve">O mundo real não oferece tão facilmente os prazeres cuidadosamente projetados, os desafios emocionantes e o poderoso vínculo social proporcionado pelos ambientes virtuais, e essa é uma das razões pelas quais o mundo é </w:t>
      </w:r>
      <w:r w:rsidR="00771713">
        <w:t>considerado aborrecido</w:t>
      </w:r>
      <w:r>
        <w:t xml:space="preserve"> e insatisfatório e que apenas a novidade fornecida por meio</w:t>
      </w:r>
      <w:r w:rsidR="00771713">
        <w:t xml:space="preserve"> de</w:t>
      </w:r>
      <w:r>
        <w:t xml:space="preserve"> jogos e estruturas semelhantes a </w:t>
      </w:r>
      <w:r w:rsidR="00771713">
        <w:t>estes nos</w:t>
      </w:r>
      <w:r>
        <w:t xml:space="preserve"> podem</w:t>
      </w:r>
      <w:r w:rsidR="00771713">
        <w:t xml:space="preserve"> “</w:t>
      </w:r>
      <w:r>
        <w:t>salvar</w:t>
      </w:r>
      <w:r w:rsidR="00771713">
        <w:t>”</w:t>
      </w:r>
      <w:r>
        <w:t>.</w:t>
      </w:r>
    </w:p>
    <w:p w14:paraId="7A6BDBEE" w14:textId="6BEC2723" w:rsidR="003A15CB" w:rsidRDefault="003A15CB" w:rsidP="00D53F0C">
      <w:pPr>
        <w:spacing w:line="240" w:lineRule="auto"/>
        <w:ind w:firstLine="708"/>
        <w:jc w:val="both"/>
      </w:pPr>
      <w:r>
        <w:t>Os jogos são, em sua essência, sistemas voluntários</w:t>
      </w:r>
      <w:r w:rsidR="000E0C41">
        <w:t>, pelo que grande</w:t>
      </w:r>
      <w:r>
        <w:t xml:space="preserve"> parte de seu apelo intrínseco é o fa</w:t>
      </w:r>
      <w:r w:rsidR="000E0C41">
        <w:t>c</w:t>
      </w:r>
      <w:r>
        <w:t xml:space="preserve">to de </w:t>
      </w:r>
      <w:r w:rsidR="000E0C41">
        <w:t>se tratar de</w:t>
      </w:r>
      <w:r>
        <w:t xml:space="preserve"> diversões; é justamente por se posicionarem como uma alternativa às responsabilidades do dia a dia que os jogos são tão apreciados e divertidos.</w:t>
      </w:r>
    </w:p>
    <w:p w14:paraId="5A4E366A" w14:textId="1E754683" w:rsidR="003A15CB" w:rsidRDefault="003A15CB" w:rsidP="004555FF">
      <w:pPr>
        <w:spacing w:line="240" w:lineRule="auto"/>
        <w:ind w:firstLine="708"/>
        <w:jc w:val="both"/>
      </w:pPr>
      <w:r>
        <w:t>A razão pela qual os jogos</w:t>
      </w:r>
      <w:r w:rsidR="000E0C41">
        <w:t xml:space="preserve"> e o ato de jogar sabe tão bem a uma pessoa </w:t>
      </w:r>
      <w:r>
        <w:t xml:space="preserve">é porque </w:t>
      </w:r>
      <w:r w:rsidR="000E0C41">
        <w:t xml:space="preserve">ela </w:t>
      </w:r>
      <w:r w:rsidR="00C47D20">
        <w:t>tem consciência de</w:t>
      </w:r>
      <w:r>
        <w:t xml:space="preserve"> que eles não são realidade</w:t>
      </w:r>
      <w:r w:rsidR="000E0C41">
        <w:t xml:space="preserve">, apreciando </w:t>
      </w:r>
      <w:r>
        <w:t>fingir que são.</w:t>
      </w:r>
    </w:p>
    <w:p w14:paraId="2C4505A1" w14:textId="2B25DCCA" w:rsidR="003A15CB" w:rsidRDefault="004555FF" w:rsidP="00C47D20">
      <w:pPr>
        <w:spacing w:line="240" w:lineRule="auto"/>
        <w:ind w:firstLine="708"/>
        <w:jc w:val="both"/>
      </w:pPr>
      <w:r>
        <w:t>Recorrer</w:t>
      </w:r>
      <w:r w:rsidR="003A15CB">
        <w:t xml:space="preserve"> aos sistemas de jogo para mudar o mundo</w:t>
      </w:r>
      <w:r>
        <w:t xml:space="preserve"> é, digamos, impossível, uma vez que isso</w:t>
      </w:r>
      <w:r w:rsidR="003A15CB">
        <w:t xml:space="preserve"> significa mudar fundamentalmente o que é um jogo e a relação do jogador com </w:t>
      </w:r>
      <w:r>
        <w:t>o mesmo – uma atividade voluntária com o objetivo final de criar uma diversão, uma atividade de lazer para o jogador</w:t>
      </w:r>
      <w:r w:rsidR="003A15CB">
        <w:t xml:space="preserve">. </w:t>
      </w:r>
      <w:r>
        <w:t>Contudo, e apesar de j</w:t>
      </w:r>
      <w:r w:rsidR="003A15CB">
        <w:t xml:space="preserve">ogos não </w:t>
      </w:r>
      <w:r>
        <w:t>poderem</w:t>
      </w:r>
      <w:r w:rsidR="003A15CB">
        <w:t xml:space="preserve"> mudar o mundo, </w:t>
      </w:r>
      <w:r>
        <w:t>estes</w:t>
      </w:r>
      <w:r w:rsidR="003A15CB">
        <w:t xml:space="preserve"> podem mudar </w:t>
      </w:r>
      <w:r>
        <w:lastRenderedPageBreak/>
        <w:t xml:space="preserve">mentalidades, contribuindo para que, consequentemente, </w:t>
      </w:r>
      <w:r w:rsidR="003A15CB">
        <w:t>as pessoas cujas mentes mudaram</w:t>
      </w:r>
      <w:r>
        <w:t xml:space="preserve"> possam, essas sim, modificá-lo</w:t>
      </w:r>
      <w:r w:rsidR="003A15CB">
        <w:t>.</w:t>
      </w:r>
    </w:p>
    <w:p w14:paraId="7C7D1535" w14:textId="77777777" w:rsidR="00C47D20" w:rsidRDefault="003A15CB" w:rsidP="00C47D20">
      <w:pPr>
        <w:spacing w:line="240" w:lineRule="auto"/>
        <w:ind w:firstLine="708"/>
        <w:jc w:val="both"/>
      </w:pPr>
      <w:r>
        <w:t xml:space="preserve">Um jogo é um sistema de restrições que os jogadores aceitam </w:t>
      </w:r>
      <w:r w:rsidR="00C47D20">
        <w:t xml:space="preserve">entrar </w:t>
      </w:r>
      <w:r>
        <w:t>voluntariamente.</w:t>
      </w:r>
    </w:p>
    <w:p w14:paraId="2413AE61" w14:textId="26C7F5FA" w:rsidR="003A15CB" w:rsidRDefault="00C47D20" w:rsidP="0081158F">
      <w:pPr>
        <w:spacing w:line="240" w:lineRule="auto"/>
        <w:ind w:firstLine="708"/>
        <w:jc w:val="both"/>
      </w:pPr>
      <w:r>
        <w:t xml:space="preserve">O conceito de </w:t>
      </w:r>
      <w:r w:rsidR="003A15CB">
        <w:t xml:space="preserve">abstração estrutural </w:t>
      </w:r>
      <w:r>
        <w:t xml:space="preserve">está correlacionado com a </w:t>
      </w:r>
      <w:r w:rsidR="0081158F">
        <w:t xml:space="preserve">simplificação do jogo enquanto sistema, como tornando a história e mecânicas mais acessíveis e criar personagens menos detalhadas de forma a criar uma </w:t>
      </w:r>
      <w:r w:rsidR="003A15CB">
        <w:t xml:space="preserve">distância artificial </w:t>
      </w:r>
      <w:r>
        <w:t xml:space="preserve">entre as suposições pessoais do desenvolvedor de jogos </w:t>
      </w:r>
      <w:r w:rsidR="0081158F">
        <w:t xml:space="preserve">(isto é, aquilo que ele pretende representar no mundo virtual – o verdadeiro sistema), </w:t>
      </w:r>
      <w:r>
        <w:t xml:space="preserve">e o que é </w:t>
      </w:r>
      <w:r w:rsidR="0081158F">
        <w:t xml:space="preserve">realmente </w:t>
      </w:r>
      <w:r>
        <w:t>projetado no jogo</w:t>
      </w:r>
      <w:r w:rsidR="0081158F">
        <w:t xml:space="preserve">, e tem como intuito </w:t>
      </w:r>
      <w:r w:rsidR="003A15CB">
        <w:t xml:space="preserve">tornar as narrativas </w:t>
      </w:r>
      <w:r>
        <w:t xml:space="preserve">de maior nível pessoal </w:t>
      </w:r>
      <w:r w:rsidR="003A15CB">
        <w:t>mais universais</w:t>
      </w:r>
      <w:r w:rsidR="0081158F">
        <w:t>;  esta abstração de algumas componentes do jogo pode, digamos, servir para promover uma maior proximidade entre jogador e sistema, uma vez que se não existirem demasiados entraves que forcem o jogador a compreender o que se está a passar, ele irá mais facilmente sentir-se imerso no mesmo.</w:t>
      </w:r>
    </w:p>
    <w:p w14:paraId="30C3EFC4" w14:textId="4F0E0ACD" w:rsidR="003A15CB" w:rsidRDefault="003A15CB" w:rsidP="002A5B96">
      <w:pPr>
        <w:spacing w:line="240" w:lineRule="auto"/>
        <w:ind w:firstLine="708"/>
        <w:jc w:val="both"/>
      </w:pPr>
      <w:r>
        <w:t xml:space="preserve">Contar uma história a alguém cria empatia cognitiva, enquanto colocar alguém </w:t>
      </w:r>
      <w:r w:rsidR="0081158F">
        <w:t>numa dada situação, como se estivesse a vivê-la realmente,</w:t>
      </w:r>
      <w:r>
        <w:t xml:space="preserve"> cria empatia emocional.</w:t>
      </w:r>
    </w:p>
    <w:p w14:paraId="01050996" w14:textId="16650962" w:rsidR="003A15CB" w:rsidRDefault="002A5B96" w:rsidP="004733FC">
      <w:pPr>
        <w:spacing w:line="240" w:lineRule="auto"/>
        <w:ind w:firstLine="708"/>
        <w:jc w:val="both"/>
      </w:pPr>
      <w:r>
        <w:t>À partida, a</w:t>
      </w:r>
      <w:r w:rsidR="003A15CB">
        <w:t>s pessoas distanciam</w:t>
      </w:r>
      <w:r>
        <w:t>-se</w:t>
      </w:r>
      <w:r w:rsidR="003A15CB">
        <w:t xml:space="preserve"> de quaisquer histórias que</w:t>
      </w:r>
      <w:r>
        <w:t xml:space="preserve"> ouvem (uma vez que o cérebro cria uma resistência à transferência de emoção)</w:t>
      </w:r>
      <w:r w:rsidR="003A15CB">
        <w:t xml:space="preserve">, a menos que medidas extraordinárias sejam tomadas pelo </w:t>
      </w:r>
      <w:r>
        <w:t>desenvolvedor</w:t>
      </w:r>
      <w:r w:rsidR="003A15CB">
        <w:t xml:space="preserve">. Ao criar um jogo para empatia cognitiva, são os sistemas </w:t>
      </w:r>
      <w:r>
        <w:t>que o mesmo</w:t>
      </w:r>
      <w:r w:rsidR="003A15CB">
        <w:t xml:space="preserve"> cria que atuam como essas medidas extraordinárias.</w:t>
      </w:r>
    </w:p>
    <w:p w14:paraId="69017FA1" w14:textId="1BC10424" w:rsidR="003A15CB" w:rsidRDefault="003A15CB" w:rsidP="001F2744">
      <w:pPr>
        <w:spacing w:line="240" w:lineRule="auto"/>
        <w:ind w:firstLine="708"/>
        <w:jc w:val="both"/>
      </w:pPr>
      <w:r>
        <w:t xml:space="preserve">Por exemplo, os intensos rituais de jogo e a criação consciente de intimidade funcionam para desmantelar lenta e deliberadamente os mecanismos de defesa que </w:t>
      </w:r>
      <w:r w:rsidR="004733FC">
        <w:t xml:space="preserve">o </w:t>
      </w:r>
      <w:r>
        <w:t xml:space="preserve">cérebro </w:t>
      </w:r>
      <w:r w:rsidR="004733FC">
        <w:t xml:space="preserve">do jogador </w:t>
      </w:r>
      <w:r>
        <w:t>const</w:t>
      </w:r>
      <w:r w:rsidR="004733FC">
        <w:t>rói</w:t>
      </w:r>
      <w:r>
        <w:t xml:space="preserve"> para </w:t>
      </w:r>
      <w:r w:rsidR="004733FC">
        <w:t>o</w:t>
      </w:r>
      <w:r>
        <w:t xml:space="preserve"> proteger do ataque emocional </w:t>
      </w:r>
      <w:r w:rsidR="004733FC">
        <w:t>que a história possa transmitir</w:t>
      </w:r>
      <w:r>
        <w:t>.</w:t>
      </w:r>
    </w:p>
    <w:p w14:paraId="47035E1B" w14:textId="2C6A78DE" w:rsidR="003A15CB" w:rsidRDefault="003A15CB" w:rsidP="001F2744">
      <w:pPr>
        <w:spacing w:line="240" w:lineRule="auto"/>
        <w:ind w:firstLine="708"/>
        <w:jc w:val="both"/>
      </w:pPr>
      <w:r>
        <w:t xml:space="preserve">Se os jogos são </w:t>
      </w:r>
      <w:r w:rsidR="001F2744">
        <w:t xml:space="preserve">meramente </w:t>
      </w:r>
      <w:r>
        <w:t xml:space="preserve">sistemas, e </w:t>
      </w:r>
      <w:r w:rsidR="001F2744">
        <w:t>se se pode</w:t>
      </w:r>
      <w:r>
        <w:t xml:space="preserve"> abstrair sistemas que existem na natureza, então não é muito difícil dizer que os jogos podem existir como uma resposta corretiva aos sistemas encontrados no mundo real ou dentro </w:t>
      </w:r>
      <w:r w:rsidR="001F2744">
        <w:t>do próprio ser humano</w:t>
      </w:r>
      <w:r>
        <w:t>.</w:t>
      </w:r>
    </w:p>
    <w:p w14:paraId="48D5C4EB" w14:textId="44ABBAE3" w:rsidR="003A15CB" w:rsidRDefault="003A15CB" w:rsidP="001F2744">
      <w:pPr>
        <w:spacing w:line="240" w:lineRule="auto"/>
        <w:ind w:firstLine="708"/>
        <w:jc w:val="both"/>
      </w:pPr>
      <w:r>
        <w:t xml:space="preserve">Os jogadores vêm para os jogos com camadas de defesas que podem inibir a empatia, e é por isso que os designers devem investir em seu design para remover, ou pelo menos silenciar, essas </w:t>
      </w:r>
      <w:r w:rsidR="001F2744">
        <w:t xml:space="preserve">mesmas </w:t>
      </w:r>
      <w:r>
        <w:t xml:space="preserve">defesas. Há um fator de distanciamento que é quase impossível para os desenvolvedores de jogos erradicar: </w:t>
      </w:r>
      <w:r w:rsidR="001F2744">
        <w:t>o facto de um jogo ser</w:t>
      </w:r>
      <w:r>
        <w:t xml:space="preserve"> </w:t>
      </w:r>
      <w:r w:rsidR="001F2744">
        <w:t>“</w:t>
      </w:r>
      <w:r>
        <w:t>apenas um jogo</w:t>
      </w:r>
      <w:r w:rsidR="001F2744">
        <w:t>”</w:t>
      </w:r>
      <w:r>
        <w:t>.</w:t>
      </w:r>
    </w:p>
    <w:p w14:paraId="4BF05804" w14:textId="77777777" w:rsidR="003A15CB" w:rsidRDefault="003A15CB" w:rsidP="003A15CB">
      <w:pPr>
        <w:spacing w:line="240" w:lineRule="auto"/>
        <w:jc w:val="both"/>
      </w:pPr>
      <w:r>
        <w:t>No final do dia, não importa o quão afiada seja uma experiência para obter o máximo de empatia, ainda é um jogo; é um sistema de procedimentos e restrições aos quais os jogadores se submetem voluntariamente. Os jogadores podem sair a qualquer momento, o que significa que o jogador tem uma escolha - e essa escolha pode criar distância entre o jogador e a resposta emocional pretendida do jogo.</w:t>
      </w:r>
    </w:p>
    <w:p w14:paraId="5E6D79D4" w14:textId="77777777" w:rsidR="003A15CB" w:rsidRDefault="003A15CB" w:rsidP="003A15CB">
      <w:pPr>
        <w:spacing w:line="240" w:lineRule="auto"/>
        <w:jc w:val="both"/>
      </w:pPr>
    </w:p>
    <w:p w14:paraId="28E794D5" w14:textId="77777777" w:rsidR="003A15CB" w:rsidRDefault="003A15CB" w:rsidP="003A15CB">
      <w:pPr>
        <w:spacing w:line="240" w:lineRule="auto"/>
        <w:jc w:val="both"/>
      </w:pPr>
      <w:r>
        <w:t>Jogos, como os pessoais ou educacionais, ainda têm um final, embora as experiências que eles emulam raramente o façam. Os jogos tendem a terminar com uma condição de vitória, o que pode impedir que os jogadores se envolvam totalmente com a mensagem de um jogo. Se uma gema sobre um problema complexo como aquecimento global ou racismo pode ser vencida, o problema é tão espinhoso quanto a sociedade acredita? Por outro lado, se uma jóia sobre um desses tópicos não pode ser conquistada, vale a pena tentar resolver problemas insolúveis?</w:t>
      </w:r>
    </w:p>
    <w:p w14:paraId="5745688C" w14:textId="77777777" w:rsidR="003A15CB" w:rsidRDefault="003A15CB" w:rsidP="003A15CB">
      <w:pPr>
        <w:spacing w:line="240" w:lineRule="auto"/>
        <w:jc w:val="both"/>
      </w:pPr>
      <w:r>
        <w:t>É por isso que alguns jogos, como o Train, não têm uma condição de vitória em suas regras ou usam a palavra "vitória", permitindo que os jogadores escolham suas próprias condições de vitória quando jogam - assumindo o óbvio ou fazendo uma escolha deliberada.</w:t>
      </w:r>
    </w:p>
    <w:p w14:paraId="1CC8B367" w14:textId="77777777" w:rsidR="003A15CB" w:rsidRDefault="003A15CB" w:rsidP="003A15CB">
      <w:pPr>
        <w:spacing w:line="240" w:lineRule="auto"/>
        <w:jc w:val="both"/>
      </w:pPr>
    </w:p>
    <w:p w14:paraId="5A974983" w14:textId="77777777" w:rsidR="003A15CB" w:rsidRDefault="003A15CB" w:rsidP="003A15CB">
      <w:pPr>
        <w:spacing w:line="240" w:lineRule="auto"/>
        <w:jc w:val="both"/>
      </w:pPr>
      <w:r>
        <w:lastRenderedPageBreak/>
        <w:t>Em última análise, "ganhar" e "perder" são palavras de julgamento; ao incluí-los, suas regras estão fazendo uma declaração sobre os resultados ideais e inaceitáveis de seu jogo. Isso se torna uma decisão que você toma para o jogador - embora eles possam chegar a uma conclusão conflitante com as regras no final do dia, suas suposições iniciais de resultados "bons" e "ruins" serão inteiramente formadas pelas regras declaradas de o jogo. ou, colocando de outra forma: um jogador aceitará qualquer desculpa que você der para não pensar em nada além da tarefa em questão.</w:t>
      </w:r>
    </w:p>
    <w:p w14:paraId="78EC1149" w14:textId="77777777" w:rsidR="003A15CB" w:rsidRDefault="003A15CB" w:rsidP="003A15CB">
      <w:pPr>
        <w:spacing w:line="240" w:lineRule="auto"/>
        <w:jc w:val="both"/>
      </w:pPr>
    </w:p>
    <w:p w14:paraId="1360108A" w14:textId="77777777" w:rsidR="003A15CB" w:rsidRDefault="003A15CB" w:rsidP="003A15CB">
      <w:pPr>
        <w:spacing w:line="240" w:lineRule="auto"/>
        <w:jc w:val="both"/>
      </w:pPr>
      <w:r>
        <w:t>Esse convite para não examinar o jogo mais profundamente, ou para se apoiar nas suposições básicas de um jogador, pode definitivamente atuar como uma barreira à empatia. Dito isso, jogar com julgamentos qualitativos - declarados diretamente nas regras ou implícitos nas suposições que o jogador traz para a mesa - pode evocar fortes emoções nos jogadores conforme suas suposições são desafiadas durante o jogo.</w:t>
      </w:r>
    </w:p>
    <w:p w14:paraId="67672AB7" w14:textId="77777777" w:rsidR="003A15CB" w:rsidRDefault="003A15CB" w:rsidP="003A15CB">
      <w:pPr>
        <w:spacing w:line="240" w:lineRule="auto"/>
        <w:jc w:val="both"/>
      </w:pPr>
    </w:p>
    <w:p w14:paraId="32AC5640" w14:textId="7BDE8B3D" w:rsidR="003A15CB" w:rsidRDefault="003A15CB" w:rsidP="003A15CB">
      <w:pPr>
        <w:spacing w:line="240" w:lineRule="auto"/>
        <w:jc w:val="both"/>
      </w:pPr>
      <w:r>
        <w:t>Os jogos são, em sua essência, conexão. use-os para se conectar a algo que valha a pena.</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qgUAH+wsRiwAAAA="/>
  </w:docVars>
  <w:rsids>
    <w:rsidRoot w:val="00F3737E"/>
    <w:rsid w:val="0000395B"/>
    <w:rsid w:val="00007D4C"/>
    <w:rsid w:val="00030201"/>
    <w:rsid w:val="00043AED"/>
    <w:rsid w:val="000E0C41"/>
    <w:rsid w:val="000E3030"/>
    <w:rsid w:val="00147E8B"/>
    <w:rsid w:val="00153D7D"/>
    <w:rsid w:val="001F2744"/>
    <w:rsid w:val="00290BE8"/>
    <w:rsid w:val="002A5B96"/>
    <w:rsid w:val="002C340D"/>
    <w:rsid w:val="002D1A6B"/>
    <w:rsid w:val="003A15CB"/>
    <w:rsid w:val="003C693D"/>
    <w:rsid w:val="003F7C5D"/>
    <w:rsid w:val="00424A39"/>
    <w:rsid w:val="004555FF"/>
    <w:rsid w:val="004733FC"/>
    <w:rsid w:val="00480149"/>
    <w:rsid w:val="004E1E06"/>
    <w:rsid w:val="00560506"/>
    <w:rsid w:val="005C1C73"/>
    <w:rsid w:val="005E4634"/>
    <w:rsid w:val="005F5447"/>
    <w:rsid w:val="00633C60"/>
    <w:rsid w:val="0065273C"/>
    <w:rsid w:val="00672142"/>
    <w:rsid w:val="0074398F"/>
    <w:rsid w:val="00771713"/>
    <w:rsid w:val="00797038"/>
    <w:rsid w:val="007B0A6D"/>
    <w:rsid w:val="0081158F"/>
    <w:rsid w:val="00832683"/>
    <w:rsid w:val="008D179A"/>
    <w:rsid w:val="009041A6"/>
    <w:rsid w:val="00925A75"/>
    <w:rsid w:val="00986478"/>
    <w:rsid w:val="009A3827"/>
    <w:rsid w:val="009C4E56"/>
    <w:rsid w:val="00A2125D"/>
    <w:rsid w:val="00A27C77"/>
    <w:rsid w:val="00A47434"/>
    <w:rsid w:val="00A7195D"/>
    <w:rsid w:val="00AB6B34"/>
    <w:rsid w:val="00B263B1"/>
    <w:rsid w:val="00C16099"/>
    <w:rsid w:val="00C2784D"/>
    <w:rsid w:val="00C47D20"/>
    <w:rsid w:val="00C5666E"/>
    <w:rsid w:val="00CB42A5"/>
    <w:rsid w:val="00D53F0C"/>
    <w:rsid w:val="00D60470"/>
    <w:rsid w:val="00D74787"/>
    <w:rsid w:val="00DD0ACF"/>
    <w:rsid w:val="00DF15C5"/>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3</TotalTime>
  <Pages>7</Pages>
  <Words>3459</Words>
  <Characters>18684</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1</cp:revision>
  <dcterms:created xsi:type="dcterms:W3CDTF">2023-07-26T13:43:00Z</dcterms:created>
  <dcterms:modified xsi:type="dcterms:W3CDTF">2023-07-30T21:39:00Z</dcterms:modified>
</cp:coreProperties>
</file>